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2E037A" w14:textId="77777777" w:rsidR="00635548" w:rsidRPr="004E58DA" w:rsidRDefault="00635548" w:rsidP="004E58DA">
      <w:pPr>
        <w:pStyle w:val="Heading1"/>
        <w:spacing w:line="480" w:lineRule="auto"/>
        <w:rPr>
          <w:rFonts w:ascii="Times New Roman" w:hAnsi="Times New Roman" w:cs="Times New Roman"/>
        </w:rPr>
      </w:pPr>
    </w:p>
    <w:p w14:paraId="5B3C6A2A" w14:textId="77777777" w:rsidR="00635548" w:rsidRPr="004E58DA" w:rsidRDefault="00635548" w:rsidP="004E58DA">
      <w:pPr>
        <w:pStyle w:val="Heading1"/>
        <w:spacing w:line="480" w:lineRule="auto"/>
        <w:rPr>
          <w:rFonts w:ascii="Times New Roman" w:hAnsi="Times New Roman" w:cs="Times New Roman"/>
        </w:rPr>
      </w:pPr>
    </w:p>
    <w:p w14:paraId="4D61B475" w14:textId="77777777" w:rsidR="00635548" w:rsidRPr="004E58DA" w:rsidRDefault="00635548" w:rsidP="004E58DA">
      <w:pPr>
        <w:pStyle w:val="Heading1"/>
        <w:spacing w:line="480" w:lineRule="auto"/>
        <w:rPr>
          <w:rFonts w:ascii="Times New Roman" w:hAnsi="Times New Roman" w:cs="Times New Roman"/>
        </w:rPr>
      </w:pPr>
    </w:p>
    <w:p w14:paraId="5CCE892E" w14:textId="77777777" w:rsidR="00635548" w:rsidRPr="004E58DA" w:rsidRDefault="00635548" w:rsidP="004E58DA">
      <w:pPr>
        <w:pStyle w:val="Heading1"/>
        <w:spacing w:line="480" w:lineRule="auto"/>
        <w:rPr>
          <w:rFonts w:ascii="Times New Roman" w:hAnsi="Times New Roman" w:cs="Times New Roman"/>
        </w:rPr>
      </w:pPr>
    </w:p>
    <w:p w14:paraId="0A13110C" w14:textId="77777777" w:rsidR="00635548" w:rsidRPr="00FE1EB6" w:rsidRDefault="00635548" w:rsidP="004E58DA">
      <w:pPr>
        <w:pStyle w:val="Heading1"/>
        <w:spacing w:line="480" w:lineRule="auto"/>
        <w:rPr>
          <w:rFonts w:ascii="Times New Roman" w:hAnsi="Times New Roman" w:cs="Times New Roman"/>
        </w:rPr>
      </w:pPr>
    </w:p>
    <w:p w14:paraId="1775BEAC" w14:textId="07AF5F95" w:rsidR="00635548" w:rsidRPr="00FE1EB6" w:rsidRDefault="00FE1EB6" w:rsidP="004E58DA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1EB6">
        <w:rPr>
          <w:rFonts w:ascii="Times New Roman" w:hAnsi="Times New Roman" w:cs="Times New Roman"/>
          <w:b/>
          <w:bCs/>
          <w:sz w:val="24"/>
          <w:szCs w:val="24"/>
        </w:rPr>
        <w:t>Module Three Project</w:t>
      </w:r>
    </w:p>
    <w:p w14:paraId="3BAFFEA4" w14:textId="77777777" w:rsidR="00635548" w:rsidRPr="004E58DA" w:rsidRDefault="00635548" w:rsidP="004E58DA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6613801" w14:textId="4ABB67A6" w:rsidR="00BF4E7E" w:rsidRDefault="00FE1EB6" w:rsidP="00FE1EB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  <w:r>
        <w:rPr>
          <w:rFonts w:ascii="Times New Roman" w:hAnsi="Times New Roman" w:cs="Times New Roman"/>
          <w:sz w:val="24"/>
          <w:szCs w:val="24"/>
        </w:rPr>
        <w:t>Nathalie Morales</w:t>
      </w:r>
    </w:p>
    <w:p w14:paraId="5C9122EC" w14:textId="480E0EC7" w:rsidR="00FE1EB6" w:rsidRDefault="00FE1EB6" w:rsidP="00FE1EB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305: Software Security</w:t>
      </w:r>
    </w:p>
    <w:p w14:paraId="3428E7A5" w14:textId="0FC7D902" w:rsidR="00FE1EB6" w:rsidRDefault="00FE1EB6" w:rsidP="00FE1EB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363ED748" w14:textId="3BF96839" w:rsidR="00FE1EB6" w:rsidRPr="004E58DA" w:rsidRDefault="00FE1EB6" w:rsidP="00FE1EB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5/28/2024</w:t>
      </w:r>
    </w:p>
    <w:p w14:paraId="0C5F6B56" w14:textId="77777777" w:rsidR="00635548" w:rsidRPr="004E58DA" w:rsidRDefault="00635548" w:rsidP="004E58DA">
      <w:pPr>
        <w:spacing w:after="0" w:line="480" w:lineRule="auto"/>
        <w:contextualSpacing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3" w:name="_Toc32574609"/>
      <w:bookmarkStart w:id="4" w:name="_Toc553343011"/>
      <w:bookmarkStart w:id="5" w:name="_Toc1663275437"/>
      <w:r w:rsidRPr="004E58DA">
        <w:rPr>
          <w:rFonts w:ascii="Times New Roman" w:hAnsi="Times New Roman" w:cs="Times New Roman"/>
          <w:sz w:val="24"/>
          <w:szCs w:val="24"/>
        </w:rPr>
        <w:br w:type="page"/>
      </w:r>
    </w:p>
    <w:p w14:paraId="311F0CB6" w14:textId="77777777" w:rsidR="004E58DA" w:rsidRPr="004E58DA" w:rsidRDefault="004E58DA" w:rsidP="004E58DA">
      <w:pPr>
        <w:pStyle w:val="Heading2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58DA">
        <w:rPr>
          <w:rFonts w:ascii="Times New Roman" w:hAnsi="Times New Roman" w:cs="Times New Roman"/>
          <w:sz w:val="24"/>
          <w:szCs w:val="24"/>
        </w:rPr>
        <w:lastRenderedPageBreak/>
        <w:t>Ensuring Secure Communication and Data Integrity at Artemis Financial</w:t>
      </w:r>
    </w:p>
    <w:p w14:paraId="68198029" w14:textId="490DCA84" w:rsidR="00705D42" w:rsidRPr="004E58DA" w:rsidRDefault="00705D42" w:rsidP="004E58DA">
      <w:pPr>
        <w:pStyle w:val="Heading2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58DA">
        <w:rPr>
          <w:rFonts w:ascii="Times New Roman" w:hAnsi="Times New Roman" w:cs="Times New Roman"/>
          <w:sz w:val="24"/>
          <w:szCs w:val="24"/>
        </w:rPr>
        <w:t>Document Revision History</w:t>
      </w:r>
    </w:p>
    <w:p w14:paraId="35569450" w14:textId="77777777" w:rsidR="00705D42" w:rsidRPr="004E58DA" w:rsidRDefault="00705D42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4E58DA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E58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E58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E58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E58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705D42" w:rsidRPr="004E58DA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E58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15B4137" w:rsidR="00705D42" w:rsidRPr="004E58DA" w:rsidRDefault="00FE1EB6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5/28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0315B68" w:rsidR="00705D42" w:rsidRPr="004E58DA" w:rsidRDefault="00FE1EB6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thalie Moral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4E58DA" w:rsidRDefault="00705D42" w:rsidP="004E58DA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387940D" w14:textId="77777777" w:rsidR="00705D42" w:rsidRPr="004E58DA" w:rsidRDefault="00705D42" w:rsidP="004E58DA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478BD7" w14:textId="77777777" w:rsidR="00705D42" w:rsidRPr="004E58DA" w:rsidRDefault="00705D42" w:rsidP="004E58DA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6" w:name="_Toc32574608"/>
      <w:bookmarkStart w:id="7" w:name="_Toc302021790"/>
      <w:bookmarkStart w:id="8" w:name="_Toc1639619014"/>
      <w:r w:rsidRPr="004E58DA">
        <w:rPr>
          <w:rFonts w:ascii="Times New Roman" w:hAnsi="Times New Roman" w:cs="Times New Roman"/>
          <w:sz w:val="24"/>
          <w:szCs w:val="24"/>
        </w:rPr>
        <w:t>Client</w:t>
      </w:r>
      <w:bookmarkEnd w:id="6"/>
      <w:bookmarkEnd w:id="7"/>
      <w:bookmarkEnd w:id="8"/>
    </w:p>
    <w:p w14:paraId="1ACC9E22" w14:textId="77777777" w:rsidR="00705D42" w:rsidRPr="004E58DA" w:rsidRDefault="00705D42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F9651E" w14:textId="77777777" w:rsidR="004609FD" w:rsidRPr="004E58DA" w:rsidRDefault="00705D42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4E58D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4E58D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4E58D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4E58D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58DA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E58DA" w:rsidRDefault="004609FD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bookmarkEnd w:id="0"/>
    <w:bookmarkEnd w:id="1"/>
    <w:bookmarkEnd w:id="2"/>
    <w:bookmarkEnd w:id="3"/>
    <w:bookmarkEnd w:id="4"/>
    <w:bookmarkEnd w:id="5"/>
    <w:p w14:paraId="7549C261" w14:textId="04EC48F0" w:rsidR="00283077" w:rsidRPr="004E58DA" w:rsidRDefault="531DB269" w:rsidP="004E58DA">
      <w:pPr>
        <w:pStyle w:val="Heading2"/>
        <w:spacing w:line="48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sz w:val="24"/>
          <w:szCs w:val="24"/>
        </w:rPr>
        <w:t>Developer</w:t>
      </w:r>
    </w:p>
    <w:p w14:paraId="4EBFDCD8" w14:textId="4708EAA5" w:rsidR="531DB269" w:rsidRPr="004E58DA" w:rsidRDefault="009A1E4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Student Name</w:t>
      </w:r>
    </w:p>
    <w:p w14:paraId="40D77775" w14:textId="77777777" w:rsidR="003A2F8A" w:rsidRPr="004E58DA" w:rsidRDefault="003A2F8A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FF1B4C" w14:textId="56B774BD" w:rsidR="003A2F8A" w:rsidRPr="004E58DA" w:rsidRDefault="531DB269" w:rsidP="004E58DA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Interpreting Client Needs</w:t>
      </w:r>
    </w:p>
    <w:p w14:paraId="5C7AEAD3" w14:textId="4FA9B73D" w:rsidR="003F46E6" w:rsidRPr="004E58DA" w:rsidRDefault="003F46E6" w:rsidP="004E58D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ure communication i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primarily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emented in real-time application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to protect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ata transfer link between the client and the server so that there cannot be any violation of data. Artemis Financial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plans and manages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customers' funds; therefore, protecting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information from unauthorized individuals is paramount. Hence, the use of secure communication should be of paramount importance in any interaction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which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clients are involved.</w:t>
      </w:r>
    </w:p>
    <w:p w14:paraId="4AD0F97C" w14:textId="522C9EC2" w:rsidR="003A2F8A" w:rsidRPr="004E58DA" w:rsidRDefault="003F46E6" w:rsidP="004E58D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rtemis Financial also faces significant restrictions because it is a financial institution that cannot violate government legislation for transactions and communications. Some of the risks may include people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looking for the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sonal identity details of clients or any related organization. One of the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significant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rawbacks i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security of the API is not well dealt with, there could be information leakage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7F6C" w:rsidRPr="004D7F6C">
        <w:rPr>
          <w:rFonts w:ascii="Times New Roman" w:hAnsi="Times New Roman" w:cs="Times New Roman"/>
          <w:color w:val="000000" w:themeColor="text1"/>
          <w:sz w:val="24"/>
          <w:szCs w:val="24"/>
        </w:rPr>
        <w:t>(Artemis Takes Security Seriously—Here’s How We Do It., n.d.)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dge such risks, the company should demand two-factor authentication to avoid unauthorized access to the accounts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, and all correspondence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 happen through the HTTPS level.</w:t>
      </w:r>
    </w:p>
    <w:p w14:paraId="05D983A8" w14:textId="486FA614" w:rsidR="003A2F8A" w:rsidRPr="004E58DA" w:rsidRDefault="531DB269" w:rsidP="004E58DA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Areas of Security</w:t>
      </w:r>
    </w:p>
    <w:p w14:paraId="6540310B" w14:textId="5DD4901D" w:rsidR="003F46E6" w:rsidRPr="004E58DA" w:rsidRDefault="003F46E6" w:rsidP="004E58D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ing secure code i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an essential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actice concerning creating well-structured code that increases safety and protects from any outside intervention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nefit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mpany and the client. Correcting code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poses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ificant risks because they determine the stability and soundness of the system.</w:t>
      </w:r>
    </w:p>
    <w:p w14:paraId="6E9C8FB4" w14:textId="1C3B86C6" w:rsidR="003A2F8A" w:rsidRPr="004E58DA" w:rsidRDefault="003F46E6" w:rsidP="004E58D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Is are especially important in this regard given that the Web services utilize primarily RESTful APIs, which must be secure to ensure the data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is safeguarded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ring the transmission. Furthermore, this branch i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essential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cause every time the RESTful API receives data input from the user, it is essential to cleanse and sanitize this input to eliminate the possibility of injection attacks. Measure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ed in secure coding help consider all these factors, thus affording a firm and dependable approach to protecting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users’ privacy and valuable data.</w:t>
      </w:r>
    </w:p>
    <w:p w14:paraId="6E9781D5" w14:textId="4DFFEFBA" w:rsidR="531DB269" w:rsidRPr="004E58DA" w:rsidRDefault="531DB269" w:rsidP="004E58DA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Manual Review</w:t>
      </w:r>
    </w:p>
    <w:p w14:paraId="5EBBFD9C" w14:textId="3CA138BC" w:rsidR="00EC6403" w:rsidRPr="004E58DA" w:rsidRDefault="00EC6403" w:rsidP="004E58DA">
      <w:pPr>
        <w:pStyle w:val="ListParagraph"/>
        <w:numPr>
          <w:ilvl w:val="0"/>
          <w:numId w:val="26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act that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vice does not utilize HTTPS is that it is advised to use it when passing on sensitive </w:t>
      </w:r>
      <w:proofErr w:type="gramStart"/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  <w:proofErr w:type="gramEnd"/>
    </w:p>
    <w:p w14:paraId="47FD169B" w14:textId="16B4A151" w:rsidR="00EC6403" w:rsidRPr="004E58DA" w:rsidRDefault="00EC6403" w:rsidP="004E58DA">
      <w:pPr>
        <w:pStyle w:val="ListParagraph"/>
        <w:numPr>
          <w:ilvl w:val="0"/>
          <w:numId w:val="26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authentication system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in use for verification purposes.</w:t>
      </w:r>
    </w:p>
    <w:p w14:paraId="192BA3B9" w14:textId="3DB38C79" w:rsidR="00EC6403" w:rsidRPr="004E58DA" w:rsidRDefault="00EC6403" w:rsidP="004E58DA">
      <w:pPr>
        <w:pStyle w:val="ListParagraph"/>
        <w:numPr>
          <w:ilvl w:val="0"/>
          <w:numId w:val="26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 wrong input is accepted without validation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, meaning outsiders can quickly enter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ystem.</w:t>
      </w:r>
    </w:p>
    <w:p w14:paraId="7E91C408" w14:textId="4336227A" w:rsidR="003A2F8A" w:rsidRPr="004E58DA" w:rsidRDefault="00EC6403" w:rsidP="004E58DA">
      <w:pPr>
        <w:pStyle w:val="ListParagraph"/>
        <w:numPr>
          <w:ilvl w:val="0"/>
          <w:numId w:val="26"/>
        </w:numPr>
        <w:suppressAutoHyphens/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UD Controller class, business name parameters are provided in the request. This can still be considered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vulnerable because it can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ak information to outsiders.</w:t>
      </w:r>
    </w:p>
    <w:p w14:paraId="3FEC70C4" w14:textId="4BF12E80" w:rsidR="531DB269" w:rsidRPr="004E58DA" w:rsidRDefault="531DB269" w:rsidP="004E58DA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 Static Testing</w:t>
      </w:r>
    </w:p>
    <w:p w14:paraId="00DBDB7A" w14:textId="617ACE4D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bcprov-jdk15on-1.46.jar – several vulnerabilities on 1.46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; update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0D7F95BD" w14:textId="0A3004D2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3-1624</w:t>
      </w:r>
    </w:p>
    <w:p w14:paraId="72A032E6" w14:textId="35E1F27D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5-6644</w:t>
      </w:r>
    </w:p>
    <w:p w14:paraId="06CD9296" w14:textId="7B56E608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5-7940</w:t>
      </w:r>
    </w:p>
    <w:p w14:paraId="177D4B74" w14:textId="70032F70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CVE-2016-1000338</w:t>
      </w:r>
    </w:p>
    <w:p w14:paraId="3CC45524" w14:textId="5A48A25B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39</w:t>
      </w:r>
    </w:p>
    <w:p w14:paraId="5303222A" w14:textId="0A09511B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41</w:t>
      </w:r>
    </w:p>
    <w:p w14:paraId="3A42882A" w14:textId="1046E8EC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CVE-2016-1000342</w:t>
      </w:r>
    </w:p>
    <w:p w14:paraId="256E841B" w14:textId="1CCD7465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43</w:t>
      </w:r>
    </w:p>
    <w:p w14:paraId="1BCED947" w14:textId="584FF988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44</w:t>
      </w:r>
    </w:p>
    <w:p w14:paraId="6972279F" w14:textId="744D1090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45</w:t>
      </w:r>
    </w:p>
    <w:p w14:paraId="5B66ECC1" w14:textId="1746D401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46</w:t>
      </w:r>
    </w:p>
    <w:p w14:paraId="16959AD5" w14:textId="543664D2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6-1000352</w:t>
      </w:r>
    </w:p>
    <w:p w14:paraId="04619461" w14:textId="29BB5101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7-13098</w:t>
      </w:r>
    </w:p>
    <w:p w14:paraId="2E860D27" w14:textId="6F94E965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8-1000613</w:t>
      </w:r>
    </w:p>
    <w:p w14:paraId="67B368AF" w14:textId="1E593BAB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8-5382</w:t>
      </w:r>
    </w:p>
    <w:p w14:paraId="68C3E168" w14:textId="47B09375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g4j-api-2.12.1.jar – one vulnerability, update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3DAB38D6" w14:textId="1F83FD76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9488</w:t>
      </w:r>
    </w:p>
    <w:p w14:paraId="6CB02C5A" w14:textId="33A90866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nakeyalm-1.25.jar – one vulnerability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pdate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3DA264E4" w14:textId="5A542F2C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7-18640</w:t>
      </w:r>
    </w:p>
    <w:p w14:paraId="1A0563C2" w14:textId="4D64E369" w:rsidR="00EC6403" w:rsidRPr="004E58DA" w:rsidRDefault="004D7F6C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ckson-data-bind-2.10.2.jar</w:t>
      </w:r>
      <w:r w:rsidR="00EC6403"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one vulnerability, update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EC6403"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0B92788E" w14:textId="26F41F22" w:rsidR="003A2F8A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25649</w:t>
      </w:r>
    </w:p>
    <w:p w14:paraId="1E159D9F" w14:textId="77777777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Tomcat-embed-core-9.0.30.jar – several vulnerabilities, update to latest tomcat version.</w:t>
      </w:r>
    </w:p>
    <w:p w14:paraId="3E4CACA3" w14:textId="754F2D95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19-17569</w:t>
      </w:r>
    </w:p>
    <w:p w14:paraId="1E87B4D2" w14:textId="2A11F711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1996</w:t>
      </w:r>
    </w:p>
    <w:p w14:paraId="57309A54" w14:textId="5796EC29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3934</w:t>
      </w:r>
    </w:p>
    <w:p w14:paraId="7E9D71A3" w14:textId="118C3FAC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3935</w:t>
      </w:r>
    </w:p>
    <w:p w14:paraId="791D7458" w14:textId="609B0C62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3943</w:t>
      </w:r>
    </w:p>
    <w:p w14:paraId="7A05572A" w14:textId="01F1D0CB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7527</w:t>
      </w:r>
    </w:p>
    <w:p w14:paraId="39EDE88F" w14:textId="54A26993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935</w:t>
      </w:r>
    </w:p>
    <w:p w14:paraId="76FF8AFD" w14:textId="26B10B38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1938</w:t>
      </w:r>
    </w:p>
    <w:p w14:paraId="44841255" w14:textId="0C9738DA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8022</w:t>
      </w:r>
    </w:p>
    <w:p w14:paraId="6877FACD" w14:textId="6E7BA054" w:rsidR="00EC6403" w:rsidRPr="004E58DA" w:rsidRDefault="00EC6403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0-9484</w:t>
      </w:r>
    </w:p>
    <w:p w14:paraId="4AA87213" w14:textId="69160758" w:rsidR="009527E7" w:rsidRPr="004E58DA" w:rsidRDefault="009527E7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VE-2021-24122</w:t>
      </w:r>
    </w:p>
    <w:p w14:paraId="3B2D22BC" w14:textId="21872AA4" w:rsidR="009527E7" w:rsidRPr="004E58DA" w:rsidRDefault="009527E7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bernate-validator-6.0.18.Final.jar – one vulnerability, update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4D9A6C59" w14:textId="784F0464" w:rsidR="009527E7" w:rsidRPr="004E58DA" w:rsidRDefault="009527E7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CVE-202-10693</w:t>
      </w:r>
    </w:p>
    <w:p w14:paraId="383B7B4F" w14:textId="4ABD69FA" w:rsidR="009527E7" w:rsidRPr="004E58DA" w:rsidRDefault="009527E7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ring-core-5.2.3.RELEASE.jar – one vulnerability, update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latest version.</w:t>
      </w:r>
    </w:p>
    <w:p w14:paraId="41530938" w14:textId="5B3B3C2B" w:rsidR="003A2F8A" w:rsidRPr="004E58DA" w:rsidRDefault="009527E7" w:rsidP="004E58DA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>CVE-2020-5421</w:t>
      </w:r>
    </w:p>
    <w:p w14:paraId="0BD10739" w14:textId="0D278CD9" w:rsidR="531DB269" w:rsidRPr="004E58DA" w:rsidRDefault="531DB269" w:rsidP="004E58DA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Mitigation Plan</w:t>
      </w:r>
    </w:p>
    <w:p w14:paraId="6A69540B" w14:textId="681DAF8B" w:rsidR="322AA2CB" w:rsidRDefault="00DE738B" w:rsidP="004E58D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tackle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current and future problems, several measures are suggested to be followed to secure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and client data. First, we should change all communications to HTTPS to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inimize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ces of unauthorized intrusions. Second, request parameters should be moved to headers to provide more security. Third, all the information about business names in the hard-coded database credentials should be masked. Fourth, there is a need to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able two-factored authentication systems since this would help 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ect users’ information. Lastly, we will upgrade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everything depending on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result of the latest dependency checks </w:t>
      </w:r>
      <w:r w:rsidR="004D7F6C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4E58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sure safety and stability.</w:t>
      </w:r>
    </w:p>
    <w:p w14:paraId="72517923" w14:textId="77777777" w:rsidR="004D7F6C" w:rsidRDefault="004D7F6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F671E4A" w14:textId="494A867D" w:rsidR="004D7F6C" w:rsidRDefault="004D7F6C" w:rsidP="004D7F6C">
      <w:pPr>
        <w:suppressAutoHyphens/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D7F6C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References</w:t>
      </w:r>
    </w:p>
    <w:p w14:paraId="7685885C" w14:textId="735C9272" w:rsidR="004D7F6C" w:rsidRPr="004D7F6C" w:rsidRDefault="004D7F6C" w:rsidP="004D7F6C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emis Takes Security Seriously—Here’s How We Do It. (n.d.). Www.artemishealth.com. Retrieved May 24, 2024, from </w:t>
      </w:r>
      <w:hyperlink r:id="rId12" w:history="1">
        <w:r w:rsidRPr="004D7F6C">
          <w:rPr>
            <w:rStyle w:val="Hyperlink"/>
            <w:rFonts w:ascii="Times New Roman" w:hAnsi="Times New Roman" w:cs="Times New Roman"/>
            <w:sz w:val="24"/>
            <w:szCs w:val="24"/>
          </w:rPr>
          <w:t>https://www.artemishealth.com/blog/how-artemis-health-keeps-your-benefits-data-secure</w:t>
        </w:r>
      </w:hyperlink>
      <w:r w:rsidRPr="004D7F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B164C81" w14:textId="77777777" w:rsidR="004D7F6C" w:rsidRPr="004D7F6C" w:rsidRDefault="004D7F6C" w:rsidP="004D7F6C">
      <w:pPr>
        <w:suppressAutoHyphens/>
        <w:spacing w:after="0" w:line="480" w:lineRule="auto"/>
        <w:ind w:firstLine="720"/>
        <w:contextualSpacing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4D7F6C" w:rsidRPr="004D7F6C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53AEE6" w14:textId="77777777" w:rsidR="00C5341D" w:rsidRDefault="00C5341D" w:rsidP="002F3F84">
      <w:r>
        <w:separator/>
      </w:r>
    </w:p>
  </w:endnote>
  <w:endnote w:type="continuationSeparator" w:id="0">
    <w:p w14:paraId="0A27F514" w14:textId="77777777" w:rsidR="00C5341D" w:rsidRDefault="00C5341D" w:rsidP="002F3F84">
      <w:r>
        <w:continuationSeparator/>
      </w:r>
    </w:p>
  </w:endnote>
  <w:endnote w:type="continuationNotice" w:id="1">
    <w:p w14:paraId="07BD3AE2" w14:textId="77777777" w:rsidR="00C5341D" w:rsidRDefault="00C534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003873D4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D7F6C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4D4BD4" w14:textId="77777777" w:rsidR="00C5341D" w:rsidRDefault="00C5341D" w:rsidP="002F3F84">
      <w:r>
        <w:separator/>
      </w:r>
    </w:p>
  </w:footnote>
  <w:footnote w:type="continuationSeparator" w:id="0">
    <w:p w14:paraId="3BEDDDF4" w14:textId="77777777" w:rsidR="00C5341D" w:rsidRDefault="00C5341D" w:rsidP="002F3F84">
      <w:r>
        <w:continuationSeparator/>
      </w:r>
    </w:p>
  </w:footnote>
  <w:footnote w:type="continuationNotice" w:id="1">
    <w:p w14:paraId="5D80F573" w14:textId="77777777" w:rsidR="00C5341D" w:rsidRDefault="00C534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DD3A1B"/>
    <w:multiLevelType w:val="hybridMultilevel"/>
    <w:tmpl w:val="45427B96"/>
    <w:lvl w:ilvl="0" w:tplc="986C165E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4636620">
    <w:abstractNumId w:val="23"/>
  </w:num>
  <w:num w:numId="2" w16cid:durableId="865748449">
    <w:abstractNumId w:val="9"/>
  </w:num>
  <w:num w:numId="3" w16cid:durableId="2117023477">
    <w:abstractNumId w:val="7"/>
  </w:num>
  <w:num w:numId="4" w16cid:durableId="1937247540">
    <w:abstractNumId w:val="24"/>
  </w:num>
  <w:num w:numId="5" w16cid:durableId="1815221530">
    <w:abstractNumId w:val="21"/>
  </w:num>
  <w:num w:numId="6" w16cid:durableId="383722308">
    <w:abstractNumId w:val="1"/>
  </w:num>
  <w:num w:numId="7" w16cid:durableId="350372888">
    <w:abstractNumId w:val="8"/>
  </w:num>
  <w:num w:numId="8" w16cid:durableId="213279358">
    <w:abstractNumId w:val="16"/>
  </w:num>
  <w:num w:numId="9" w16cid:durableId="408311247">
    <w:abstractNumId w:val="15"/>
  </w:num>
  <w:num w:numId="10" w16cid:durableId="1514687109">
    <w:abstractNumId w:val="14"/>
  </w:num>
  <w:num w:numId="11" w16cid:durableId="1882008932">
    <w:abstractNumId w:val="11"/>
  </w:num>
  <w:num w:numId="12" w16cid:durableId="135877771">
    <w:abstractNumId w:val="19"/>
  </w:num>
  <w:num w:numId="13" w16cid:durableId="1841263730">
    <w:abstractNumId w:val="17"/>
    <w:lvlOverride w:ilvl="0">
      <w:lvl w:ilvl="0">
        <w:numFmt w:val="lowerLetter"/>
        <w:lvlText w:val="%1."/>
        <w:lvlJc w:val="left"/>
      </w:lvl>
    </w:lvlOverride>
  </w:num>
  <w:num w:numId="14" w16cid:durableId="1935749171">
    <w:abstractNumId w:val="12"/>
  </w:num>
  <w:num w:numId="15" w16cid:durableId="115483341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71318856">
    <w:abstractNumId w:val="0"/>
  </w:num>
  <w:num w:numId="17" w16cid:durableId="687294007">
    <w:abstractNumId w:val="20"/>
  </w:num>
  <w:num w:numId="18" w16cid:durableId="1012144016">
    <w:abstractNumId w:val="13"/>
  </w:num>
  <w:num w:numId="19" w16cid:durableId="533733954">
    <w:abstractNumId w:val="5"/>
  </w:num>
  <w:num w:numId="20" w16cid:durableId="1080983384">
    <w:abstractNumId w:val="22"/>
  </w:num>
  <w:num w:numId="21" w16cid:durableId="461844828">
    <w:abstractNumId w:val="25"/>
  </w:num>
  <w:num w:numId="22" w16cid:durableId="1800342273">
    <w:abstractNumId w:val="10"/>
  </w:num>
  <w:num w:numId="23" w16cid:durableId="1269584250">
    <w:abstractNumId w:val="2"/>
  </w:num>
  <w:num w:numId="24" w16cid:durableId="1180656428">
    <w:abstractNumId w:val="18"/>
  </w:num>
  <w:num w:numId="25" w16cid:durableId="680159728">
    <w:abstractNumId w:val="4"/>
  </w:num>
  <w:num w:numId="26" w16cid:durableId="12800675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6E6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D7F6C"/>
    <w:rsid w:val="004E0139"/>
    <w:rsid w:val="004E58DA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D29BA"/>
    <w:rsid w:val="005F574E"/>
    <w:rsid w:val="00633225"/>
    <w:rsid w:val="00635548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77CC3"/>
    <w:rsid w:val="008E7E10"/>
    <w:rsid w:val="008F26B4"/>
    <w:rsid w:val="008F3828"/>
    <w:rsid w:val="0090104E"/>
    <w:rsid w:val="00921C2E"/>
    <w:rsid w:val="009279EB"/>
    <w:rsid w:val="00940B1A"/>
    <w:rsid w:val="00944D65"/>
    <w:rsid w:val="009527E7"/>
    <w:rsid w:val="00966538"/>
    <w:rsid w:val="009714E8"/>
    <w:rsid w:val="00974AE3"/>
    <w:rsid w:val="009774F3"/>
    <w:rsid w:val="00985428"/>
    <w:rsid w:val="009A1E43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341D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DE738B"/>
    <w:rsid w:val="00E02BD0"/>
    <w:rsid w:val="00E2188F"/>
    <w:rsid w:val="00E2280C"/>
    <w:rsid w:val="00E51AA6"/>
    <w:rsid w:val="00E66FC0"/>
    <w:rsid w:val="00E81328"/>
    <w:rsid w:val="00E83958"/>
    <w:rsid w:val="00EC6403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93AC4"/>
    <w:rsid w:val="00FA29B4"/>
    <w:rsid w:val="00FA58FA"/>
    <w:rsid w:val="00FB619A"/>
    <w:rsid w:val="00FD26AD"/>
    <w:rsid w:val="00FD596B"/>
    <w:rsid w:val="00FD5A31"/>
    <w:rsid w:val="00FE1EB6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rtemishealth.com/blog/how-artemis-health-keeps-your-benefits-data-secur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150B16-C844-4B79-993B-816ADA58C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halie Morales</dc:creator>
  <cp:lastModifiedBy>Morales, Nathalie</cp:lastModifiedBy>
  <cp:revision>2</cp:revision>
  <dcterms:created xsi:type="dcterms:W3CDTF">2024-05-28T17:42:00Z</dcterms:created>
  <dcterms:modified xsi:type="dcterms:W3CDTF">2024-05-2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2616045aeef95db40e151fb68f8fdc1140b9297fa6f4c492547891e6839cd57d</vt:lpwstr>
  </property>
</Properties>
</file>